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2637F" w14:textId="60027F62" w:rsidR="005035E7" w:rsidRPr="000A3A96" w:rsidRDefault="00895843">
      <w:pPr>
        <w:rPr>
          <w:sz w:val="24"/>
          <w:szCs w:val="24"/>
        </w:rPr>
      </w:pPr>
      <w:r w:rsidRPr="000A3A96">
        <w:rPr>
          <w:sz w:val="24"/>
          <w:szCs w:val="24"/>
        </w:rPr>
        <w:t>DSC 650</w:t>
      </w:r>
    </w:p>
    <w:p w14:paraId="08C51358" w14:textId="2550F970" w:rsidR="00895843" w:rsidRPr="000A3A96" w:rsidRDefault="00895843">
      <w:pPr>
        <w:rPr>
          <w:sz w:val="24"/>
          <w:szCs w:val="24"/>
        </w:rPr>
      </w:pPr>
      <w:r w:rsidRPr="000A3A96">
        <w:rPr>
          <w:sz w:val="24"/>
          <w:szCs w:val="24"/>
        </w:rPr>
        <w:t xml:space="preserve">Week </w:t>
      </w:r>
      <w:r w:rsidR="00126816">
        <w:rPr>
          <w:sz w:val="24"/>
          <w:szCs w:val="24"/>
        </w:rPr>
        <w:t>3</w:t>
      </w:r>
      <w:r w:rsidRPr="000A3A96">
        <w:rPr>
          <w:sz w:val="24"/>
          <w:szCs w:val="24"/>
        </w:rPr>
        <w:t xml:space="preserve"> Assignment</w:t>
      </w:r>
    </w:p>
    <w:p w14:paraId="340D057B" w14:textId="1BA556B1" w:rsidR="00895843" w:rsidRPr="000A3A96" w:rsidRDefault="00895843">
      <w:pPr>
        <w:rPr>
          <w:sz w:val="24"/>
          <w:szCs w:val="24"/>
        </w:rPr>
      </w:pPr>
      <w:r w:rsidRPr="000A3A96">
        <w:rPr>
          <w:sz w:val="24"/>
          <w:szCs w:val="24"/>
        </w:rPr>
        <w:t>Eyram Kueviakoe</w:t>
      </w:r>
    </w:p>
    <w:p w14:paraId="397F86DB" w14:textId="3B8C486D" w:rsidR="00895843" w:rsidRPr="000A3A96" w:rsidRDefault="00092869">
      <w:pPr>
        <w:rPr>
          <w:sz w:val="24"/>
          <w:szCs w:val="24"/>
        </w:rPr>
      </w:pPr>
      <w:r w:rsidRPr="000A3A96">
        <w:rPr>
          <w:sz w:val="24"/>
          <w:szCs w:val="24"/>
        </w:rPr>
        <w:t xml:space="preserve">March </w:t>
      </w:r>
      <w:r w:rsidR="00BD5350" w:rsidRPr="000A3A96">
        <w:rPr>
          <w:sz w:val="24"/>
          <w:szCs w:val="24"/>
        </w:rPr>
        <w:t>2</w:t>
      </w:r>
      <w:r w:rsidR="00126816">
        <w:rPr>
          <w:sz w:val="24"/>
          <w:szCs w:val="24"/>
        </w:rPr>
        <w:t>8</w:t>
      </w:r>
      <w:r w:rsidRPr="000A3A96">
        <w:rPr>
          <w:sz w:val="24"/>
          <w:szCs w:val="24"/>
        </w:rPr>
        <w:t>, 2024</w:t>
      </w:r>
    </w:p>
    <w:p w14:paraId="777212A2" w14:textId="77777777" w:rsidR="00092869" w:rsidRPr="000A3A96" w:rsidRDefault="00092869">
      <w:pPr>
        <w:rPr>
          <w:sz w:val="24"/>
          <w:szCs w:val="24"/>
        </w:rPr>
      </w:pPr>
    </w:p>
    <w:p w14:paraId="1931AD09" w14:textId="1B9548AB" w:rsidR="00783821" w:rsidRDefault="00F149D8" w:rsidP="00F149D8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91643C">
        <w:rPr>
          <w:sz w:val="24"/>
          <w:szCs w:val="24"/>
        </w:rPr>
        <w:t xml:space="preserve">Screenshot 1: SELECT * FROM </w:t>
      </w:r>
      <w:proofErr w:type="gramStart"/>
      <w:r w:rsidR="0091643C">
        <w:rPr>
          <w:sz w:val="24"/>
          <w:szCs w:val="24"/>
        </w:rPr>
        <w:t>grades;</w:t>
      </w:r>
      <w:proofErr w:type="gramEnd"/>
    </w:p>
    <w:p w14:paraId="3DE4F815" w14:textId="3509F9D3" w:rsidR="0091643C" w:rsidRDefault="0091643C" w:rsidP="00F149D8">
      <w:pPr>
        <w:rPr>
          <w:sz w:val="24"/>
          <w:szCs w:val="24"/>
        </w:rPr>
      </w:pPr>
      <w:r w:rsidRPr="0091643C">
        <w:rPr>
          <w:noProof/>
          <w:sz w:val="24"/>
          <w:szCs w:val="24"/>
        </w:rPr>
        <w:drawing>
          <wp:inline distT="0" distB="0" distL="0" distR="0" wp14:anchorId="5AC1E566" wp14:editId="321A08B7">
            <wp:extent cx="5943600" cy="3770630"/>
            <wp:effectExtent l="0" t="0" r="0" b="1270"/>
            <wp:docPr id="16685033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503395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CA833" w14:textId="77777777" w:rsidR="00FD0B44" w:rsidRDefault="00FD0B44" w:rsidP="00F149D8">
      <w:pPr>
        <w:rPr>
          <w:sz w:val="24"/>
          <w:szCs w:val="24"/>
        </w:rPr>
      </w:pPr>
    </w:p>
    <w:p w14:paraId="10BB8009" w14:textId="77777777" w:rsidR="00FE5357" w:rsidRDefault="00FE5357" w:rsidP="00F149D8">
      <w:pPr>
        <w:rPr>
          <w:sz w:val="24"/>
          <w:szCs w:val="24"/>
        </w:rPr>
      </w:pPr>
    </w:p>
    <w:p w14:paraId="6D8C5F6E" w14:textId="12B346C0" w:rsidR="00620D0E" w:rsidRDefault="00620D0E" w:rsidP="00F149D8">
      <w:pPr>
        <w:rPr>
          <w:sz w:val="24"/>
          <w:szCs w:val="24"/>
        </w:rPr>
      </w:pPr>
      <w:r w:rsidRPr="00620D0E">
        <w:rPr>
          <w:sz w:val="24"/>
          <w:szCs w:val="24"/>
        </w:rPr>
        <w:t xml:space="preserve">Run 3 different SQL commands on the grades </w:t>
      </w:r>
      <w:proofErr w:type="gramStart"/>
      <w:r w:rsidRPr="00620D0E">
        <w:rPr>
          <w:sz w:val="24"/>
          <w:szCs w:val="24"/>
        </w:rPr>
        <w:t>data</w:t>
      </w:r>
      <w:proofErr w:type="gramEnd"/>
    </w:p>
    <w:p w14:paraId="67834B99" w14:textId="77777777" w:rsidR="00620D0E" w:rsidRDefault="00620D0E" w:rsidP="00F149D8">
      <w:pPr>
        <w:rPr>
          <w:sz w:val="24"/>
          <w:szCs w:val="24"/>
        </w:rPr>
      </w:pPr>
    </w:p>
    <w:p w14:paraId="73B8DC43" w14:textId="41639858" w:rsidR="00620D0E" w:rsidRPr="006C3F58" w:rsidRDefault="00620D0E" w:rsidP="00F149D8">
      <w:pPr>
        <w:rPr>
          <w:b/>
          <w:bCs/>
          <w:sz w:val="24"/>
          <w:szCs w:val="24"/>
        </w:rPr>
      </w:pPr>
      <w:r w:rsidRPr="006C3F58">
        <w:rPr>
          <w:b/>
          <w:bCs/>
          <w:sz w:val="24"/>
          <w:szCs w:val="24"/>
        </w:rPr>
        <w:t>Query 1</w:t>
      </w:r>
      <w:r w:rsidR="006C3F58">
        <w:rPr>
          <w:b/>
          <w:bCs/>
          <w:sz w:val="24"/>
          <w:szCs w:val="24"/>
        </w:rPr>
        <w:t>:</w:t>
      </w:r>
    </w:p>
    <w:p w14:paraId="2CAC95B5" w14:textId="785284BF" w:rsidR="00FD0B44" w:rsidRPr="006C3F58" w:rsidRDefault="00FD0B44" w:rsidP="00F149D8">
      <w:pPr>
        <w:rPr>
          <w:b/>
          <w:bCs/>
          <w:sz w:val="24"/>
          <w:szCs w:val="24"/>
        </w:rPr>
      </w:pPr>
      <w:r w:rsidRPr="006C3F58">
        <w:rPr>
          <w:b/>
          <w:bCs/>
          <w:sz w:val="24"/>
          <w:szCs w:val="24"/>
        </w:rPr>
        <w:t xml:space="preserve">Screenshot 2: </w:t>
      </w:r>
      <w:r w:rsidR="003854F0" w:rsidRPr="006C3F58">
        <w:rPr>
          <w:b/>
          <w:bCs/>
          <w:sz w:val="24"/>
          <w:szCs w:val="24"/>
        </w:rPr>
        <w:t>Students with highest Final exam score</w:t>
      </w:r>
    </w:p>
    <w:p w14:paraId="4919A818" w14:textId="77777777" w:rsidR="00FE5357" w:rsidRDefault="00FE5357" w:rsidP="00F149D8">
      <w:pPr>
        <w:rPr>
          <w:sz w:val="24"/>
          <w:szCs w:val="24"/>
        </w:rPr>
      </w:pPr>
      <w:r w:rsidRPr="00FE5357">
        <w:rPr>
          <w:sz w:val="24"/>
          <w:szCs w:val="24"/>
        </w:rPr>
        <w:t xml:space="preserve">SELECT `Last name`, `First name`, MAX(Final) AS </w:t>
      </w:r>
      <w:proofErr w:type="spellStart"/>
      <w:r w:rsidRPr="00FE5357">
        <w:rPr>
          <w:sz w:val="24"/>
          <w:szCs w:val="24"/>
        </w:rPr>
        <w:t>Highest_Final</w:t>
      </w:r>
      <w:proofErr w:type="spellEnd"/>
      <w:r w:rsidRPr="00FE5357">
        <w:rPr>
          <w:sz w:val="24"/>
          <w:szCs w:val="24"/>
        </w:rPr>
        <w:t xml:space="preserve"> FROM grades GROUP BY `Last name`, `First name` ORDER BY </w:t>
      </w:r>
      <w:proofErr w:type="spellStart"/>
      <w:r w:rsidRPr="00FE5357">
        <w:rPr>
          <w:sz w:val="24"/>
          <w:szCs w:val="24"/>
        </w:rPr>
        <w:t>Highest_Final</w:t>
      </w:r>
      <w:proofErr w:type="spellEnd"/>
      <w:r w:rsidRPr="00FE5357">
        <w:rPr>
          <w:sz w:val="24"/>
          <w:szCs w:val="24"/>
        </w:rPr>
        <w:t xml:space="preserve"> </w:t>
      </w:r>
      <w:proofErr w:type="gramStart"/>
      <w:r w:rsidRPr="00FE5357">
        <w:rPr>
          <w:sz w:val="24"/>
          <w:szCs w:val="24"/>
        </w:rPr>
        <w:t>DESC;</w:t>
      </w:r>
      <w:proofErr w:type="gramEnd"/>
    </w:p>
    <w:p w14:paraId="7A4F920A" w14:textId="708F2DFC" w:rsidR="00AA6EBB" w:rsidRDefault="003658CE" w:rsidP="00F149D8">
      <w:pPr>
        <w:rPr>
          <w:sz w:val="24"/>
          <w:szCs w:val="24"/>
        </w:rPr>
      </w:pPr>
      <w:r w:rsidRPr="003658CE">
        <w:rPr>
          <w:noProof/>
          <w:sz w:val="24"/>
          <w:szCs w:val="24"/>
        </w:rPr>
        <w:lastRenderedPageBreak/>
        <w:drawing>
          <wp:inline distT="0" distB="0" distL="0" distR="0" wp14:anchorId="3FE411A9" wp14:editId="3770D50A">
            <wp:extent cx="5943600" cy="3395345"/>
            <wp:effectExtent l="0" t="0" r="0" b="0"/>
            <wp:docPr id="16031987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198762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2CC48" w14:textId="77777777" w:rsidR="00620D0E" w:rsidRDefault="00620D0E" w:rsidP="00F149D8">
      <w:pPr>
        <w:rPr>
          <w:sz w:val="24"/>
          <w:szCs w:val="24"/>
        </w:rPr>
      </w:pPr>
    </w:p>
    <w:p w14:paraId="193F3190" w14:textId="77777777" w:rsidR="006C3F58" w:rsidRDefault="006C3F5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3ED849E0" w14:textId="02232496" w:rsidR="00620D0E" w:rsidRDefault="00620D0E" w:rsidP="00F149D8">
      <w:pPr>
        <w:rPr>
          <w:sz w:val="24"/>
          <w:szCs w:val="24"/>
        </w:rPr>
      </w:pPr>
      <w:r w:rsidRPr="006C3F58">
        <w:rPr>
          <w:b/>
          <w:bCs/>
          <w:sz w:val="24"/>
          <w:szCs w:val="24"/>
        </w:rPr>
        <w:lastRenderedPageBreak/>
        <w:t>Query 2:</w:t>
      </w:r>
      <w:r w:rsidR="006C3F58">
        <w:rPr>
          <w:b/>
          <w:bCs/>
          <w:sz w:val="24"/>
          <w:szCs w:val="24"/>
        </w:rPr>
        <w:t xml:space="preserve"> </w:t>
      </w:r>
      <w:r w:rsidR="0008405A">
        <w:rPr>
          <w:sz w:val="24"/>
          <w:szCs w:val="24"/>
        </w:rPr>
        <w:t xml:space="preserve">List of students who scored less than the average final exam </w:t>
      </w:r>
      <w:proofErr w:type="gramStart"/>
      <w:r w:rsidR="0008405A">
        <w:rPr>
          <w:sz w:val="24"/>
          <w:szCs w:val="24"/>
        </w:rPr>
        <w:t>score</w:t>
      </w:r>
      <w:proofErr w:type="gramEnd"/>
    </w:p>
    <w:p w14:paraId="395D13E3" w14:textId="6DFE46C4" w:rsidR="0008405A" w:rsidRDefault="0008405A" w:rsidP="0008405A">
      <w:pPr>
        <w:rPr>
          <w:i/>
          <w:iCs/>
          <w:sz w:val="24"/>
          <w:szCs w:val="24"/>
        </w:rPr>
      </w:pPr>
      <w:r w:rsidRPr="0008405A">
        <w:rPr>
          <w:i/>
          <w:iCs/>
          <w:sz w:val="24"/>
          <w:szCs w:val="24"/>
        </w:rPr>
        <w:t xml:space="preserve">SELECT `Last name`, `First name`, </w:t>
      </w:r>
      <w:proofErr w:type="gramStart"/>
      <w:r w:rsidRPr="0008405A">
        <w:rPr>
          <w:i/>
          <w:iCs/>
          <w:sz w:val="24"/>
          <w:szCs w:val="24"/>
        </w:rPr>
        <w:t>Final  FROM</w:t>
      </w:r>
      <w:proofErr w:type="gramEnd"/>
      <w:r w:rsidRPr="0008405A">
        <w:rPr>
          <w:i/>
          <w:iCs/>
          <w:sz w:val="24"/>
          <w:szCs w:val="24"/>
        </w:rPr>
        <w:t xml:space="preserve"> grades WHERE Final &lt; (SELECT AVG(Final) FROM grades);</w:t>
      </w:r>
    </w:p>
    <w:p w14:paraId="7190822C" w14:textId="55A878F9" w:rsidR="008955BD" w:rsidRDefault="008955BD" w:rsidP="0008405A">
      <w:pPr>
        <w:rPr>
          <w:i/>
          <w:iCs/>
          <w:sz w:val="24"/>
          <w:szCs w:val="24"/>
        </w:rPr>
      </w:pPr>
      <w:r w:rsidRPr="008955BD">
        <w:rPr>
          <w:i/>
          <w:iCs/>
          <w:noProof/>
          <w:sz w:val="24"/>
          <w:szCs w:val="24"/>
        </w:rPr>
        <w:drawing>
          <wp:inline distT="0" distB="0" distL="0" distR="0" wp14:anchorId="3B35B8EE" wp14:editId="6B5B599E">
            <wp:extent cx="5943600" cy="4435475"/>
            <wp:effectExtent l="0" t="0" r="0" b="3175"/>
            <wp:docPr id="8969512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95123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8384F" w14:textId="77777777" w:rsidR="006055FC" w:rsidRDefault="006055FC" w:rsidP="0008405A">
      <w:pPr>
        <w:rPr>
          <w:sz w:val="24"/>
          <w:szCs w:val="24"/>
        </w:rPr>
      </w:pPr>
    </w:p>
    <w:p w14:paraId="15FEF18B" w14:textId="77777777" w:rsidR="006C3F58" w:rsidRDefault="006C3F5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14539E91" w14:textId="285D1518" w:rsidR="007F7D84" w:rsidRPr="006C3F58" w:rsidRDefault="007F7D84" w:rsidP="0008405A">
      <w:pPr>
        <w:rPr>
          <w:b/>
          <w:bCs/>
          <w:sz w:val="24"/>
          <w:szCs w:val="24"/>
        </w:rPr>
      </w:pPr>
      <w:r w:rsidRPr="006C3F58">
        <w:rPr>
          <w:b/>
          <w:bCs/>
          <w:sz w:val="24"/>
          <w:szCs w:val="24"/>
        </w:rPr>
        <w:lastRenderedPageBreak/>
        <w:t xml:space="preserve">Query 3: Top 5 students with the highest </w:t>
      </w:r>
      <w:r w:rsidR="00FD6A78" w:rsidRPr="006C3F58">
        <w:rPr>
          <w:b/>
          <w:bCs/>
          <w:sz w:val="24"/>
          <w:szCs w:val="24"/>
        </w:rPr>
        <w:t>scores in Test 1</w:t>
      </w:r>
    </w:p>
    <w:p w14:paraId="4576D438" w14:textId="4591A2F7" w:rsidR="007F7D84" w:rsidRDefault="00FD6A78" w:rsidP="00FD6A78">
      <w:pPr>
        <w:rPr>
          <w:sz w:val="24"/>
          <w:szCs w:val="24"/>
        </w:rPr>
      </w:pPr>
      <w:r w:rsidRPr="00FD6A78">
        <w:rPr>
          <w:sz w:val="24"/>
          <w:szCs w:val="24"/>
        </w:rPr>
        <w:t>SELECT `Last name`, `First name`, Test1</w:t>
      </w:r>
      <w:r>
        <w:rPr>
          <w:sz w:val="24"/>
          <w:szCs w:val="24"/>
        </w:rPr>
        <w:t xml:space="preserve"> </w:t>
      </w:r>
      <w:r w:rsidRPr="00FD6A78">
        <w:rPr>
          <w:sz w:val="24"/>
          <w:szCs w:val="24"/>
        </w:rPr>
        <w:t>FROM grades</w:t>
      </w:r>
      <w:r>
        <w:rPr>
          <w:sz w:val="24"/>
          <w:szCs w:val="24"/>
        </w:rPr>
        <w:t xml:space="preserve"> </w:t>
      </w:r>
      <w:r w:rsidRPr="00FD6A78">
        <w:rPr>
          <w:sz w:val="24"/>
          <w:szCs w:val="24"/>
        </w:rPr>
        <w:t>ORDER BY Test1 DESC</w:t>
      </w:r>
      <w:r>
        <w:rPr>
          <w:sz w:val="24"/>
          <w:szCs w:val="24"/>
        </w:rPr>
        <w:t xml:space="preserve"> </w:t>
      </w:r>
      <w:r w:rsidRPr="00FD6A78">
        <w:rPr>
          <w:sz w:val="24"/>
          <w:szCs w:val="24"/>
        </w:rPr>
        <w:t xml:space="preserve">LIMIT </w:t>
      </w:r>
      <w:proofErr w:type="gramStart"/>
      <w:r w:rsidR="00E2351F">
        <w:rPr>
          <w:sz w:val="24"/>
          <w:szCs w:val="24"/>
        </w:rPr>
        <w:t>5</w:t>
      </w:r>
      <w:r w:rsidRPr="00FD6A78">
        <w:rPr>
          <w:sz w:val="24"/>
          <w:szCs w:val="24"/>
        </w:rPr>
        <w:t>;</w:t>
      </w:r>
      <w:proofErr w:type="gramEnd"/>
    </w:p>
    <w:p w14:paraId="3AC729D9" w14:textId="35544231" w:rsidR="0044540E" w:rsidRDefault="0044540E" w:rsidP="00FD6A78">
      <w:pPr>
        <w:rPr>
          <w:sz w:val="24"/>
          <w:szCs w:val="24"/>
        </w:rPr>
      </w:pPr>
      <w:r w:rsidRPr="0044540E">
        <w:rPr>
          <w:noProof/>
          <w:sz w:val="24"/>
          <w:szCs w:val="24"/>
        </w:rPr>
        <w:drawing>
          <wp:inline distT="0" distB="0" distL="0" distR="0" wp14:anchorId="7C7C1B14" wp14:editId="132F68EF">
            <wp:extent cx="5943600" cy="4829175"/>
            <wp:effectExtent l="0" t="0" r="0" b="9525"/>
            <wp:docPr id="17852170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21704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25D07" w14:textId="77777777" w:rsidR="0064329B" w:rsidRDefault="0064329B" w:rsidP="00FD6A78">
      <w:pPr>
        <w:rPr>
          <w:sz w:val="24"/>
          <w:szCs w:val="24"/>
        </w:rPr>
      </w:pPr>
    </w:p>
    <w:p w14:paraId="69611795" w14:textId="528448A5" w:rsidR="0064329B" w:rsidRDefault="0064329B" w:rsidP="00FD6A78">
      <w:pPr>
        <w:rPr>
          <w:sz w:val="24"/>
          <w:szCs w:val="24"/>
        </w:rPr>
      </w:pPr>
      <w:r>
        <w:rPr>
          <w:sz w:val="24"/>
          <w:szCs w:val="24"/>
        </w:rPr>
        <w:t xml:space="preserve">For the assignment, I am choosing the world population data. The data can be found </w:t>
      </w:r>
      <w:r w:rsidR="00381910">
        <w:rPr>
          <w:sz w:val="24"/>
          <w:szCs w:val="24"/>
        </w:rPr>
        <w:t xml:space="preserve">on Kaggle, at </w:t>
      </w:r>
      <w:hyperlink r:id="rId11" w:history="1">
        <w:r w:rsidR="00381910" w:rsidRPr="00565F9E">
          <w:rPr>
            <w:rStyle w:val="Hyperlink"/>
            <w:sz w:val="24"/>
            <w:szCs w:val="24"/>
          </w:rPr>
          <w:t>https://www.kaggle.com/datasets/sazidthe1/world-population-data</w:t>
        </w:r>
      </w:hyperlink>
    </w:p>
    <w:p w14:paraId="3474454D" w14:textId="77777777" w:rsidR="00C65AD0" w:rsidRDefault="00C65AD0" w:rsidP="00FD6A78">
      <w:pPr>
        <w:rPr>
          <w:sz w:val="24"/>
          <w:szCs w:val="24"/>
        </w:rPr>
      </w:pPr>
    </w:p>
    <w:p w14:paraId="18AC47F0" w14:textId="4F86DB08" w:rsidR="00C65AD0" w:rsidRPr="00C65AD0" w:rsidRDefault="00C65AD0" w:rsidP="00C65AD0">
      <w:pPr>
        <w:rPr>
          <w:sz w:val="24"/>
          <w:szCs w:val="24"/>
        </w:rPr>
      </w:pPr>
      <w:r w:rsidRPr="00C65AD0">
        <w:rPr>
          <w:sz w:val="24"/>
          <w:szCs w:val="24"/>
        </w:rPr>
        <w:t xml:space="preserve">I chose the world population </w:t>
      </w:r>
      <w:proofErr w:type="gramStart"/>
      <w:r w:rsidRPr="00C65AD0">
        <w:rPr>
          <w:sz w:val="24"/>
          <w:szCs w:val="24"/>
        </w:rPr>
        <w:t>dataset</w:t>
      </w:r>
      <w:proofErr w:type="gramEnd"/>
      <w:r w:rsidRPr="00C65AD0">
        <w:rPr>
          <w:sz w:val="24"/>
          <w:szCs w:val="24"/>
        </w:rPr>
        <w:t xml:space="preserve"> because it has information about population dynamics over time, including data from 1970 and 2023, along with details about country</w:t>
      </w:r>
      <w:r w:rsidR="00D44A09">
        <w:rPr>
          <w:sz w:val="24"/>
          <w:szCs w:val="24"/>
        </w:rPr>
        <w:t xml:space="preserve">’s </w:t>
      </w:r>
      <w:r w:rsidRPr="00C65AD0">
        <w:rPr>
          <w:sz w:val="24"/>
          <w:szCs w:val="24"/>
        </w:rPr>
        <w:t xml:space="preserve">areas and continents. </w:t>
      </w:r>
    </w:p>
    <w:p w14:paraId="458B4B85" w14:textId="24508028" w:rsidR="00C65AD0" w:rsidRDefault="00C65AD0" w:rsidP="00C65AD0">
      <w:pPr>
        <w:rPr>
          <w:sz w:val="24"/>
          <w:szCs w:val="24"/>
        </w:rPr>
      </w:pPr>
      <w:r w:rsidRPr="00C65AD0">
        <w:rPr>
          <w:sz w:val="24"/>
          <w:szCs w:val="24"/>
        </w:rPr>
        <w:t>This dataset will allow us to compare demographics, analyze population density, and track the evolution of populations across different continents.</w:t>
      </w:r>
    </w:p>
    <w:p w14:paraId="3F918C26" w14:textId="77777777" w:rsidR="00C65AD0" w:rsidRDefault="00C65AD0" w:rsidP="00C65AD0">
      <w:pPr>
        <w:rPr>
          <w:sz w:val="24"/>
          <w:szCs w:val="24"/>
        </w:rPr>
      </w:pPr>
    </w:p>
    <w:p w14:paraId="7FF3BB78" w14:textId="0F264A2D" w:rsidR="00C65AD0" w:rsidRPr="00596272" w:rsidRDefault="00C65AD0" w:rsidP="00C65AD0">
      <w:pPr>
        <w:rPr>
          <w:b/>
          <w:bCs/>
          <w:sz w:val="24"/>
          <w:szCs w:val="24"/>
        </w:rPr>
      </w:pPr>
      <w:r w:rsidRPr="00596272">
        <w:rPr>
          <w:b/>
          <w:bCs/>
          <w:sz w:val="24"/>
          <w:szCs w:val="24"/>
        </w:rPr>
        <w:lastRenderedPageBreak/>
        <w:t>Query 1:</w:t>
      </w:r>
      <w:r w:rsidR="00E75DC0" w:rsidRPr="00596272">
        <w:rPr>
          <w:b/>
          <w:bCs/>
          <w:sz w:val="24"/>
          <w:szCs w:val="24"/>
        </w:rPr>
        <w:t xml:space="preserve"> 10 most populated countries in 2023</w:t>
      </w:r>
    </w:p>
    <w:p w14:paraId="57EB11C9" w14:textId="37D10B7E" w:rsidR="00E75DC0" w:rsidRPr="00F21EAE" w:rsidRDefault="00F21EAE" w:rsidP="00C65AD0">
      <w:pPr>
        <w:rPr>
          <w:i/>
          <w:iCs/>
          <w:sz w:val="24"/>
          <w:szCs w:val="24"/>
        </w:rPr>
      </w:pPr>
      <w:r w:rsidRPr="00F21EAE">
        <w:rPr>
          <w:i/>
          <w:iCs/>
          <w:sz w:val="24"/>
          <w:szCs w:val="24"/>
        </w:rPr>
        <w:t xml:space="preserve">SELECT Country, Continent, Population_2023 FROM </w:t>
      </w:r>
      <w:proofErr w:type="spellStart"/>
      <w:r w:rsidRPr="00F21EAE">
        <w:rPr>
          <w:i/>
          <w:iCs/>
          <w:sz w:val="24"/>
          <w:szCs w:val="24"/>
        </w:rPr>
        <w:t>world_pop_data</w:t>
      </w:r>
      <w:proofErr w:type="spellEnd"/>
      <w:r w:rsidRPr="00F21EAE">
        <w:rPr>
          <w:i/>
          <w:iCs/>
          <w:sz w:val="24"/>
          <w:szCs w:val="24"/>
        </w:rPr>
        <w:t xml:space="preserve"> ORDER BY Population_2023 DESC LIMIT </w:t>
      </w:r>
      <w:proofErr w:type="gramStart"/>
      <w:r w:rsidRPr="00F21EAE">
        <w:rPr>
          <w:i/>
          <w:iCs/>
          <w:sz w:val="24"/>
          <w:szCs w:val="24"/>
        </w:rPr>
        <w:t>10;</w:t>
      </w:r>
      <w:proofErr w:type="gramEnd"/>
    </w:p>
    <w:p w14:paraId="05B14D1D" w14:textId="77777777" w:rsidR="00F21EAE" w:rsidRDefault="00F21EAE" w:rsidP="00C65AD0">
      <w:pPr>
        <w:rPr>
          <w:sz w:val="24"/>
          <w:szCs w:val="24"/>
        </w:rPr>
      </w:pPr>
    </w:p>
    <w:p w14:paraId="469132BB" w14:textId="0613A7E5" w:rsidR="00F21EAE" w:rsidRPr="00F21EAE" w:rsidRDefault="00F877F0" w:rsidP="00C65AD0">
      <w:pPr>
        <w:rPr>
          <w:sz w:val="24"/>
          <w:szCs w:val="24"/>
        </w:rPr>
      </w:pPr>
      <w:r w:rsidRPr="00F877F0">
        <w:rPr>
          <w:sz w:val="24"/>
          <w:szCs w:val="24"/>
        </w:rPr>
        <w:drawing>
          <wp:inline distT="0" distB="0" distL="0" distR="0" wp14:anchorId="3B1C9FC8" wp14:editId="431B2C14">
            <wp:extent cx="5943600" cy="3336290"/>
            <wp:effectExtent l="0" t="0" r="0" b="0"/>
            <wp:docPr id="10005650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565039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5703C" w14:textId="77777777" w:rsidR="00C65AD0" w:rsidRDefault="00C65AD0" w:rsidP="00C65AD0">
      <w:pPr>
        <w:rPr>
          <w:sz w:val="24"/>
          <w:szCs w:val="24"/>
        </w:rPr>
      </w:pPr>
    </w:p>
    <w:p w14:paraId="494E2CA1" w14:textId="77777777" w:rsidR="00596272" w:rsidRDefault="00596272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5C1FA4D" w14:textId="365DD8AD" w:rsidR="0076710E" w:rsidRPr="00596272" w:rsidRDefault="0076710E" w:rsidP="00C65AD0">
      <w:pPr>
        <w:rPr>
          <w:b/>
          <w:bCs/>
          <w:sz w:val="24"/>
          <w:szCs w:val="24"/>
        </w:rPr>
      </w:pPr>
      <w:r w:rsidRPr="00596272">
        <w:rPr>
          <w:b/>
          <w:bCs/>
          <w:sz w:val="24"/>
          <w:szCs w:val="24"/>
        </w:rPr>
        <w:lastRenderedPageBreak/>
        <w:t>Query 2:  Percentage of population growth between 1970 and 2023</w:t>
      </w:r>
    </w:p>
    <w:p w14:paraId="3AF82905" w14:textId="77777777" w:rsidR="0076710E" w:rsidRPr="0076710E" w:rsidRDefault="0076710E" w:rsidP="0076710E">
      <w:pPr>
        <w:rPr>
          <w:i/>
          <w:iCs/>
          <w:sz w:val="24"/>
          <w:szCs w:val="24"/>
        </w:rPr>
      </w:pPr>
      <w:r w:rsidRPr="0076710E">
        <w:rPr>
          <w:i/>
          <w:iCs/>
          <w:sz w:val="24"/>
          <w:szCs w:val="24"/>
        </w:rPr>
        <w:t>SELECT Continent, SUM(Population_1970) AS Total_Pop_1970, SUM(Population_2023) AS Total_Pop_2023,</w:t>
      </w:r>
    </w:p>
    <w:p w14:paraId="5D4A7E5B" w14:textId="77777777" w:rsidR="0076710E" w:rsidRPr="0076710E" w:rsidRDefault="0076710E" w:rsidP="0076710E">
      <w:pPr>
        <w:rPr>
          <w:i/>
          <w:iCs/>
          <w:sz w:val="24"/>
          <w:szCs w:val="24"/>
        </w:rPr>
      </w:pPr>
      <w:r w:rsidRPr="0076710E">
        <w:rPr>
          <w:i/>
          <w:iCs/>
          <w:sz w:val="24"/>
          <w:szCs w:val="24"/>
        </w:rPr>
        <w:t xml:space="preserve"> (SUM(Population_2023) - SUM(Population_1970)) / SUM(Population_1970) * 100 AS </w:t>
      </w:r>
      <w:proofErr w:type="spellStart"/>
      <w:r w:rsidRPr="0076710E">
        <w:rPr>
          <w:i/>
          <w:iCs/>
          <w:sz w:val="24"/>
          <w:szCs w:val="24"/>
        </w:rPr>
        <w:t>Percentage_growth</w:t>
      </w:r>
      <w:proofErr w:type="spellEnd"/>
      <w:r w:rsidRPr="0076710E">
        <w:rPr>
          <w:i/>
          <w:iCs/>
          <w:sz w:val="24"/>
          <w:szCs w:val="24"/>
        </w:rPr>
        <w:t xml:space="preserve"> </w:t>
      </w:r>
    </w:p>
    <w:p w14:paraId="0DDE4539" w14:textId="77777777" w:rsidR="0076710E" w:rsidRPr="0076710E" w:rsidRDefault="0076710E" w:rsidP="0076710E">
      <w:pPr>
        <w:rPr>
          <w:i/>
          <w:iCs/>
          <w:sz w:val="24"/>
          <w:szCs w:val="24"/>
        </w:rPr>
      </w:pPr>
      <w:r w:rsidRPr="0076710E">
        <w:rPr>
          <w:i/>
          <w:iCs/>
          <w:sz w:val="24"/>
          <w:szCs w:val="24"/>
        </w:rPr>
        <w:t xml:space="preserve"> FROM </w:t>
      </w:r>
      <w:proofErr w:type="spellStart"/>
      <w:r w:rsidRPr="0076710E">
        <w:rPr>
          <w:i/>
          <w:iCs/>
          <w:sz w:val="24"/>
          <w:szCs w:val="24"/>
        </w:rPr>
        <w:t>world_pop_data</w:t>
      </w:r>
      <w:proofErr w:type="spellEnd"/>
      <w:r w:rsidRPr="0076710E">
        <w:rPr>
          <w:i/>
          <w:iCs/>
          <w:sz w:val="24"/>
          <w:szCs w:val="24"/>
        </w:rPr>
        <w:t xml:space="preserve"> </w:t>
      </w:r>
    </w:p>
    <w:p w14:paraId="23125F38" w14:textId="77777777" w:rsidR="0076710E" w:rsidRPr="0076710E" w:rsidRDefault="0076710E" w:rsidP="0076710E">
      <w:pPr>
        <w:rPr>
          <w:i/>
          <w:iCs/>
          <w:sz w:val="24"/>
          <w:szCs w:val="24"/>
        </w:rPr>
      </w:pPr>
      <w:r w:rsidRPr="0076710E">
        <w:rPr>
          <w:i/>
          <w:iCs/>
          <w:sz w:val="24"/>
          <w:szCs w:val="24"/>
        </w:rPr>
        <w:t xml:space="preserve"> GROUP BY Continent </w:t>
      </w:r>
    </w:p>
    <w:p w14:paraId="1313EF85" w14:textId="12DBB413" w:rsidR="0076710E" w:rsidRDefault="0076710E" w:rsidP="0076710E">
      <w:pPr>
        <w:rPr>
          <w:i/>
          <w:iCs/>
          <w:sz w:val="24"/>
          <w:szCs w:val="24"/>
        </w:rPr>
      </w:pPr>
      <w:r w:rsidRPr="0076710E">
        <w:rPr>
          <w:i/>
          <w:iCs/>
          <w:sz w:val="24"/>
          <w:szCs w:val="24"/>
        </w:rPr>
        <w:t xml:space="preserve"> ORDER BY </w:t>
      </w:r>
      <w:proofErr w:type="spellStart"/>
      <w:r w:rsidRPr="0076710E">
        <w:rPr>
          <w:i/>
          <w:iCs/>
          <w:sz w:val="24"/>
          <w:szCs w:val="24"/>
        </w:rPr>
        <w:t>Percentage_growth</w:t>
      </w:r>
      <w:proofErr w:type="spellEnd"/>
      <w:r w:rsidRPr="0076710E">
        <w:rPr>
          <w:i/>
          <w:iCs/>
          <w:sz w:val="24"/>
          <w:szCs w:val="24"/>
        </w:rPr>
        <w:t xml:space="preserve"> </w:t>
      </w:r>
      <w:proofErr w:type="gramStart"/>
      <w:r w:rsidRPr="0076710E">
        <w:rPr>
          <w:i/>
          <w:iCs/>
          <w:sz w:val="24"/>
          <w:szCs w:val="24"/>
        </w:rPr>
        <w:t>ASC;</w:t>
      </w:r>
      <w:proofErr w:type="gramEnd"/>
    </w:p>
    <w:p w14:paraId="6F63C9B8" w14:textId="3299A48C" w:rsidR="00E85C5F" w:rsidRDefault="00E85C5F" w:rsidP="0076710E">
      <w:pPr>
        <w:rPr>
          <w:sz w:val="24"/>
          <w:szCs w:val="24"/>
        </w:rPr>
      </w:pPr>
      <w:r w:rsidRPr="00E85C5F">
        <w:rPr>
          <w:sz w:val="24"/>
          <w:szCs w:val="24"/>
        </w:rPr>
        <w:drawing>
          <wp:inline distT="0" distB="0" distL="0" distR="0" wp14:anchorId="4B4A66E6" wp14:editId="20FFAB5E">
            <wp:extent cx="5943600" cy="3608705"/>
            <wp:effectExtent l="0" t="0" r="0" b="0"/>
            <wp:docPr id="29256530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565302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51907" w14:textId="77777777" w:rsidR="00E85C5F" w:rsidRDefault="00E85C5F" w:rsidP="0076710E">
      <w:pPr>
        <w:rPr>
          <w:sz w:val="24"/>
          <w:szCs w:val="24"/>
        </w:rPr>
      </w:pPr>
    </w:p>
    <w:p w14:paraId="0D92056A" w14:textId="77777777" w:rsidR="00596272" w:rsidRDefault="00596272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354A0B2" w14:textId="5712F6C7" w:rsidR="00E85C5F" w:rsidRPr="00A1255C" w:rsidRDefault="004E1E4F" w:rsidP="0076710E">
      <w:pPr>
        <w:rPr>
          <w:b/>
          <w:bCs/>
          <w:sz w:val="24"/>
          <w:szCs w:val="24"/>
        </w:rPr>
      </w:pPr>
      <w:r w:rsidRPr="00A1255C">
        <w:rPr>
          <w:b/>
          <w:bCs/>
          <w:sz w:val="24"/>
          <w:szCs w:val="24"/>
        </w:rPr>
        <w:lastRenderedPageBreak/>
        <w:t>Query 3: Size of each continent</w:t>
      </w:r>
    </w:p>
    <w:p w14:paraId="65038C75" w14:textId="451977E9" w:rsidR="00596272" w:rsidRPr="00A1255C" w:rsidRDefault="00A1255C" w:rsidP="0076710E">
      <w:pPr>
        <w:rPr>
          <w:i/>
          <w:iCs/>
          <w:sz w:val="24"/>
          <w:szCs w:val="24"/>
        </w:rPr>
      </w:pPr>
      <w:r w:rsidRPr="00A1255C">
        <w:rPr>
          <w:i/>
          <w:iCs/>
          <w:sz w:val="24"/>
          <w:szCs w:val="24"/>
        </w:rPr>
        <w:t xml:space="preserve">SELECT Continent, SUM(Area_km2) as Total_Area_Km2 FROM </w:t>
      </w:r>
      <w:proofErr w:type="spellStart"/>
      <w:r w:rsidRPr="00A1255C">
        <w:rPr>
          <w:i/>
          <w:iCs/>
          <w:sz w:val="24"/>
          <w:szCs w:val="24"/>
        </w:rPr>
        <w:t>World_pop_data</w:t>
      </w:r>
      <w:proofErr w:type="spellEnd"/>
      <w:r w:rsidRPr="00A1255C">
        <w:rPr>
          <w:i/>
          <w:iCs/>
          <w:sz w:val="24"/>
          <w:szCs w:val="24"/>
        </w:rPr>
        <w:t xml:space="preserve"> GROUP BY </w:t>
      </w:r>
      <w:proofErr w:type="gramStart"/>
      <w:r w:rsidRPr="00A1255C">
        <w:rPr>
          <w:i/>
          <w:iCs/>
          <w:sz w:val="24"/>
          <w:szCs w:val="24"/>
        </w:rPr>
        <w:t>Continent;</w:t>
      </w:r>
      <w:proofErr w:type="gramEnd"/>
    </w:p>
    <w:p w14:paraId="5A4D4235" w14:textId="77777777" w:rsidR="00596272" w:rsidRDefault="00596272" w:rsidP="0076710E">
      <w:pPr>
        <w:rPr>
          <w:sz w:val="24"/>
          <w:szCs w:val="24"/>
        </w:rPr>
      </w:pPr>
    </w:p>
    <w:p w14:paraId="63ECAE49" w14:textId="0AC06AFB" w:rsidR="00780EF9" w:rsidRDefault="00780EF9" w:rsidP="0076710E">
      <w:pPr>
        <w:rPr>
          <w:sz w:val="24"/>
          <w:szCs w:val="24"/>
        </w:rPr>
      </w:pPr>
      <w:r w:rsidRPr="00780EF9">
        <w:rPr>
          <w:sz w:val="24"/>
          <w:szCs w:val="24"/>
        </w:rPr>
        <w:drawing>
          <wp:inline distT="0" distB="0" distL="0" distR="0" wp14:anchorId="12D4C853" wp14:editId="0FC230C1">
            <wp:extent cx="5943600" cy="3386455"/>
            <wp:effectExtent l="0" t="0" r="0" b="4445"/>
            <wp:docPr id="20267316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73169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2556F" w14:textId="77777777" w:rsidR="00780EF9" w:rsidRDefault="00780EF9" w:rsidP="0076710E">
      <w:pPr>
        <w:rPr>
          <w:sz w:val="24"/>
          <w:szCs w:val="24"/>
        </w:rPr>
      </w:pPr>
    </w:p>
    <w:p w14:paraId="19997333" w14:textId="77777777" w:rsidR="00A1255C" w:rsidRDefault="00A1255C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94EF89B" w14:textId="32F26F02" w:rsidR="00780EF9" w:rsidRDefault="00780EF9" w:rsidP="0076710E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Query 4: What are the top 5 countries with highest density in </w:t>
      </w:r>
      <w:proofErr w:type="gramStart"/>
      <w:r>
        <w:rPr>
          <w:sz w:val="24"/>
          <w:szCs w:val="24"/>
        </w:rPr>
        <w:t>2023</w:t>
      </w:r>
      <w:proofErr w:type="gramEnd"/>
    </w:p>
    <w:p w14:paraId="6837778E" w14:textId="3EDABE56" w:rsidR="00A1255C" w:rsidRDefault="00BB2377" w:rsidP="0076710E">
      <w:pPr>
        <w:rPr>
          <w:sz w:val="24"/>
          <w:szCs w:val="24"/>
        </w:rPr>
      </w:pPr>
      <w:r w:rsidRPr="00BB2377">
        <w:rPr>
          <w:sz w:val="24"/>
          <w:szCs w:val="24"/>
        </w:rPr>
        <w:t xml:space="preserve">SELECT Country, Continent, Population_2023/Area_km2 as Density FROM </w:t>
      </w:r>
      <w:proofErr w:type="spellStart"/>
      <w:r w:rsidRPr="00BB2377">
        <w:rPr>
          <w:sz w:val="24"/>
          <w:szCs w:val="24"/>
        </w:rPr>
        <w:t>World_pop_data</w:t>
      </w:r>
      <w:proofErr w:type="spellEnd"/>
      <w:r w:rsidRPr="00BB2377">
        <w:rPr>
          <w:sz w:val="24"/>
          <w:szCs w:val="24"/>
        </w:rPr>
        <w:t xml:space="preserve"> ORDER BY Density DESC LIMIT </w:t>
      </w:r>
      <w:proofErr w:type="gramStart"/>
      <w:r w:rsidRPr="00BB2377">
        <w:rPr>
          <w:sz w:val="24"/>
          <w:szCs w:val="24"/>
        </w:rPr>
        <w:t>5;</w:t>
      </w:r>
      <w:proofErr w:type="gramEnd"/>
    </w:p>
    <w:p w14:paraId="5C1B953A" w14:textId="77777777" w:rsidR="00BB2377" w:rsidRDefault="00BB2377" w:rsidP="0076710E">
      <w:pPr>
        <w:rPr>
          <w:sz w:val="24"/>
          <w:szCs w:val="24"/>
        </w:rPr>
      </w:pPr>
    </w:p>
    <w:p w14:paraId="67964FF1" w14:textId="0C72A09A" w:rsidR="00780EF9" w:rsidRDefault="002046B0" w:rsidP="0076710E">
      <w:pPr>
        <w:rPr>
          <w:sz w:val="24"/>
          <w:szCs w:val="24"/>
        </w:rPr>
      </w:pPr>
      <w:r w:rsidRPr="002046B0">
        <w:rPr>
          <w:sz w:val="24"/>
          <w:szCs w:val="24"/>
        </w:rPr>
        <w:drawing>
          <wp:inline distT="0" distB="0" distL="0" distR="0" wp14:anchorId="2487EBB2" wp14:editId="5EB4A5E7">
            <wp:extent cx="5943600" cy="2769235"/>
            <wp:effectExtent l="0" t="0" r="0" b="0"/>
            <wp:docPr id="11026029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602992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B2A98" w14:textId="77777777" w:rsidR="002046B0" w:rsidRDefault="002046B0" w:rsidP="0076710E">
      <w:pPr>
        <w:rPr>
          <w:sz w:val="24"/>
          <w:szCs w:val="24"/>
        </w:rPr>
      </w:pPr>
    </w:p>
    <w:p w14:paraId="000225FB" w14:textId="77777777" w:rsidR="00BB2377" w:rsidRDefault="00BB237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80199D3" w14:textId="2938B846" w:rsidR="002046B0" w:rsidRPr="00BB2377" w:rsidRDefault="002046B0" w:rsidP="0076710E">
      <w:pPr>
        <w:rPr>
          <w:b/>
          <w:bCs/>
          <w:sz w:val="24"/>
          <w:szCs w:val="24"/>
        </w:rPr>
      </w:pPr>
      <w:r w:rsidRPr="00BB2377">
        <w:rPr>
          <w:b/>
          <w:bCs/>
          <w:sz w:val="24"/>
          <w:szCs w:val="24"/>
        </w:rPr>
        <w:lastRenderedPageBreak/>
        <w:t>Query 5: Continents’ density in 1970 and 2023</w:t>
      </w:r>
    </w:p>
    <w:p w14:paraId="2362A4EE" w14:textId="77777777" w:rsidR="005C6EF9" w:rsidRPr="005C6EF9" w:rsidRDefault="005C6EF9" w:rsidP="005C6EF9">
      <w:pPr>
        <w:rPr>
          <w:i/>
          <w:iCs/>
          <w:sz w:val="24"/>
          <w:szCs w:val="24"/>
        </w:rPr>
      </w:pPr>
      <w:r w:rsidRPr="005C6EF9">
        <w:rPr>
          <w:i/>
          <w:iCs/>
          <w:sz w:val="24"/>
          <w:szCs w:val="24"/>
        </w:rPr>
        <w:t>SELECT Continent,</w:t>
      </w:r>
    </w:p>
    <w:p w14:paraId="1A5E0199" w14:textId="77777777" w:rsidR="005C6EF9" w:rsidRPr="005C6EF9" w:rsidRDefault="005C6EF9" w:rsidP="005C6EF9">
      <w:pPr>
        <w:rPr>
          <w:i/>
          <w:iCs/>
          <w:sz w:val="24"/>
          <w:szCs w:val="24"/>
        </w:rPr>
      </w:pPr>
      <w:r w:rsidRPr="005C6EF9">
        <w:rPr>
          <w:i/>
          <w:iCs/>
          <w:sz w:val="24"/>
          <w:szCs w:val="24"/>
        </w:rPr>
        <w:t xml:space="preserve">  SUM(Population_1970)/SUM(Area_km2) AS Density_1970,</w:t>
      </w:r>
    </w:p>
    <w:p w14:paraId="23701AD5" w14:textId="77777777" w:rsidR="005C6EF9" w:rsidRPr="005C6EF9" w:rsidRDefault="005C6EF9" w:rsidP="005C6EF9">
      <w:pPr>
        <w:rPr>
          <w:i/>
          <w:iCs/>
          <w:sz w:val="24"/>
          <w:szCs w:val="24"/>
        </w:rPr>
      </w:pPr>
      <w:r w:rsidRPr="005C6EF9">
        <w:rPr>
          <w:i/>
          <w:iCs/>
          <w:sz w:val="24"/>
          <w:szCs w:val="24"/>
        </w:rPr>
        <w:t xml:space="preserve">  SUM(Population_2023)/SUM(Area_km2) AS Density_2023</w:t>
      </w:r>
    </w:p>
    <w:p w14:paraId="1EC22576" w14:textId="77777777" w:rsidR="005C6EF9" w:rsidRPr="005C6EF9" w:rsidRDefault="005C6EF9" w:rsidP="005C6EF9">
      <w:pPr>
        <w:rPr>
          <w:i/>
          <w:iCs/>
          <w:sz w:val="24"/>
          <w:szCs w:val="24"/>
        </w:rPr>
      </w:pPr>
      <w:r w:rsidRPr="005C6EF9">
        <w:rPr>
          <w:i/>
          <w:iCs/>
          <w:sz w:val="24"/>
          <w:szCs w:val="24"/>
        </w:rPr>
        <w:t xml:space="preserve"> FROM </w:t>
      </w:r>
      <w:proofErr w:type="spellStart"/>
      <w:r w:rsidRPr="005C6EF9">
        <w:rPr>
          <w:i/>
          <w:iCs/>
          <w:sz w:val="24"/>
          <w:szCs w:val="24"/>
        </w:rPr>
        <w:t>world_pop_data</w:t>
      </w:r>
      <w:proofErr w:type="spellEnd"/>
    </w:p>
    <w:p w14:paraId="3FAA8A85" w14:textId="1923EFAB" w:rsidR="002046B0" w:rsidRDefault="005C6EF9" w:rsidP="005C6EF9">
      <w:pPr>
        <w:rPr>
          <w:i/>
          <w:iCs/>
          <w:sz w:val="24"/>
          <w:szCs w:val="24"/>
        </w:rPr>
      </w:pPr>
      <w:r w:rsidRPr="005C6EF9">
        <w:rPr>
          <w:i/>
          <w:iCs/>
          <w:sz w:val="24"/>
          <w:szCs w:val="24"/>
        </w:rPr>
        <w:t xml:space="preserve"> GROUP BY </w:t>
      </w:r>
      <w:proofErr w:type="gramStart"/>
      <w:r w:rsidRPr="005C6EF9">
        <w:rPr>
          <w:i/>
          <w:iCs/>
          <w:sz w:val="24"/>
          <w:szCs w:val="24"/>
        </w:rPr>
        <w:t>Continent;</w:t>
      </w:r>
      <w:proofErr w:type="gramEnd"/>
    </w:p>
    <w:p w14:paraId="2F1A397F" w14:textId="7542F54E" w:rsidR="005C6EF9" w:rsidRPr="005C6EF9" w:rsidRDefault="009D669A" w:rsidP="005C6EF9">
      <w:pPr>
        <w:rPr>
          <w:i/>
          <w:iCs/>
          <w:sz w:val="24"/>
          <w:szCs w:val="24"/>
        </w:rPr>
      </w:pPr>
      <w:r w:rsidRPr="009D669A">
        <w:rPr>
          <w:i/>
          <w:iCs/>
          <w:sz w:val="24"/>
          <w:szCs w:val="24"/>
        </w:rPr>
        <w:drawing>
          <wp:inline distT="0" distB="0" distL="0" distR="0" wp14:anchorId="24C9B2D0" wp14:editId="265B13A3">
            <wp:extent cx="5943600" cy="3806190"/>
            <wp:effectExtent l="0" t="0" r="0" b="3810"/>
            <wp:docPr id="231836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8363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C6EF9" w:rsidRPr="005C6EF9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89DB6" w14:textId="77777777" w:rsidR="00235479" w:rsidRDefault="00235479" w:rsidP="009C09AF">
      <w:pPr>
        <w:spacing w:after="0" w:line="240" w:lineRule="auto"/>
      </w:pPr>
      <w:r>
        <w:separator/>
      </w:r>
    </w:p>
  </w:endnote>
  <w:endnote w:type="continuationSeparator" w:id="0">
    <w:p w14:paraId="51C06057" w14:textId="77777777" w:rsidR="00235479" w:rsidRDefault="00235479" w:rsidP="009C09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8820645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88A32DC" w14:textId="572A6665" w:rsidR="00AF080F" w:rsidRDefault="00AF080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598B714" w14:textId="77777777" w:rsidR="009C09AF" w:rsidRDefault="009C09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1C7B9" w14:textId="77777777" w:rsidR="00235479" w:rsidRDefault="00235479" w:rsidP="009C09AF">
      <w:pPr>
        <w:spacing w:after="0" w:line="240" w:lineRule="auto"/>
      </w:pPr>
      <w:r>
        <w:separator/>
      </w:r>
    </w:p>
  </w:footnote>
  <w:footnote w:type="continuationSeparator" w:id="0">
    <w:p w14:paraId="2A377F3B" w14:textId="77777777" w:rsidR="00235479" w:rsidRDefault="00235479" w:rsidP="009C09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D0448"/>
    <w:multiLevelType w:val="multilevel"/>
    <w:tmpl w:val="DCAAE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E2472CB"/>
    <w:multiLevelType w:val="hybridMultilevel"/>
    <w:tmpl w:val="3A0C2B5A"/>
    <w:lvl w:ilvl="0" w:tplc="8F461A38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45762831">
    <w:abstractNumId w:val="0"/>
  </w:num>
  <w:num w:numId="2" w16cid:durableId="12339273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wNjEzMzW0NDI2MDJT0lEKTi0uzszPAymwrAUARIz3CSwAAAA="/>
  </w:docVars>
  <w:rsids>
    <w:rsidRoot w:val="00895843"/>
    <w:rsid w:val="00030AE0"/>
    <w:rsid w:val="0008405A"/>
    <w:rsid w:val="00092869"/>
    <w:rsid w:val="000A3A96"/>
    <w:rsid w:val="000A76F4"/>
    <w:rsid w:val="00126816"/>
    <w:rsid w:val="00126AE1"/>
    <w:rsid w:val="001D2E54"/>
    <w:rsid w:val="002046B0"/>
    <w:rsid w:val="00235479"/>
    <w:rsid w:val="002646F6"/>
    <w:rsid w:val="00350B7D"/>
    <w:rsid w:val="003518DA"/>
    <w:rsid w:val="003658CE"/>
    <w:rsid w:val="00381910"/>
    <w:rsid w:val="003854F0"/>
    <w:rsid w:val="003866FF"/>
    <w:rsid w:val="00443C9F"/>
    <w:rsid w:val="0044540E"/>
    <w:rsid w:val="00450BDB"/>
    <w:rsid w:val="00452302"/>
    <w:rsid w:val="00480CEB"/>
    <w:rsid w:val="004969C1"/>
    <w:rsid w:val="00496CA5"/>
    <w:rsid w:val="004B0573"/>
    <w:rsid w:val="004E1E4F"/>
    <w:rsid w:val="005035E7"/>
    <w:rsid w:val="00506F7B"/>
    <w:rsid w:val="005435C8"/>
    <w:rsid w:val="00551854"/>
    <w:rsid w:val="00596272"/>
    <w:rsid w:val="005C2EBB"/>
    <w:rsid w:val="005C6EF9"/>
    <w:rsid w:val="005E2A1C"/>
    <w:rsid w:val="006055FC"/>
    <w:rsid w:val="00620D0E"/>
    <w:rsid w:val="0064329B"/>
    <w:rsid w:val="00674843"/>
    <w:rsid w:val="0069674C"/>
    <w:rsid w:val="006C3F58"/>
    <w:rsid w:val="007104CD"/>
    <w:rsid w:val="00711074"/>
    <w:rsid w:val="007506E1"/>
    <w:rsid w:val="0076710E"/>
    <w:rsid w:val="00780EF9"/>
    <w:rsid w:val="00783821"/>
    <w:rsid w:val="007C1CCB"/>
    <w:rsid w:val="007D29E6"/>
    <w:rsid w:val="007F7D84"/>
    <w:rsid w:val="0082294D"/>
    <w:rsid w:val="00834D24"/>
    <w:rsid w:val="00856FCD"/>
    <w:rsid w:val="008955BD"/>
    <w:rsid w:val="00895843"/>
    <w:rsid w:val="0091643C"/>
    <w:rsid w:val="00957E92"/>
    <w:rsid w:val="009C09AF"/>
    <w:rsid w:val="009D669A"/>
    <w:rsid w:val="00A1255C"/>
    <w:rsid w:val="00AA5EC4"/>
    <w:rsid w:val="00AA6EBB"/>
    <w:rsid w:val="00AB1ACB"/>
    <w:rsid w:val="00AD09A1"/>
    <w:rsid w:val="00AF080F"/>
    <w:rsid w:val="00B03C33"/>
    <w:rsid w:val="00BA1DC7"/>
    <w:rsid w:val="00BB2377"/>
    <w:rsid w:val="00BC76EA"/>
    <w:rsid w:val="00BD5350"/>
    <w:rsid w:val="00C65AD0"/>
    <w:rsid w:val="00C72AB1"/>
    <w:rsid w:val="00D07AAF"/>
    <w:rsid w:val="00D44A09"/>
    <w:rsid w:val="00D51EB6"/>
    <w:rsid w:val="00D633F5"/>
    <w:rsid w:val="00D72C4B"/>
    <w:rsid w:val="00D868DE"/>
    <w:rsid w:val="00DB79ED"/>
    <w:rsid w:val="00DF0231"/>
    <w:rsid w:val="00E2351F"/>
    <w:rsid w:val="00E75DC0"/>
    <w:rsid w:val="00E85C5F"/>
    <w:rsid w:val="00ED3166"/>
    <w:rsid w:val="00F149D8"/>
    <w:rsid w:val="00F15A90"/>
    <w:rsid w:val="00F21EAE"/>
    <w:rsid w:val="00F2319E"/>
    <w:rsid w:val="00F46577"/>
    <w:rsid w:val="00F750B5"/>
    <w:rsid w:val="00F877F0"/>
    <w:rsid w:val="00FA73A9"/>
    <w:rsid w:val="00FB1ED2"/>
    <w:rsid w:val="00FD0B44"/>
    <w:rsid w:val="00FD6A78"/>
    <w:rsid w:val="00FE4C81"/>
    <w:rsid w:val="00FE5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BCEBF8"/>
  <w15:chartTrackingRefBased/>
  <w15:docId w15:val="{C14B7BF8-4CA8-4BB6-90C1-E430501C5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9584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584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584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584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584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584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584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584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584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584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9584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584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584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584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584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584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584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584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9584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58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584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9584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9584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9584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9584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9584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584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584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9584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9C09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9AF"/>
  </w:style>
  <w:style w:type="paragraph" w:styleId="Footer">
    <w:name w:val="footer"/>
    <w:basedOn w:val="Normal"/>
    <w:link w:val="FooterChar"/>
    <w:uiPriority w:val="99"/>
    <w:unhideWhenUsed/>
    <w:rsid w:val="009C09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9AF"/>
  </w:style>
  <w:style w:type="paragraph" w:customStyle="1" w:styleId="Default">
    <w:name w:val="Default"/>
    <w:rsid w:val="00BD5350"/>
    <w:pPr>
      <w:autoSpaceDE w:val="0"/>
      <w:autoSpaceDN w:val="0"/>
      <w:adjustRightInd w:val="0"/>
      <w:spacing w:after="0" w:line="240" w:lineRule="auto"/>
    </w:pPr>
    <w:rPr>
      <w:rFonts w:ascii="Consolas" w:hAnsi="Consolas" w:cs="Consolas"/>
      <w:color w:val="000000"/>
      <w:kern w:val="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750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38191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19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49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07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600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kaggle.com/datasets/sazidthe1/world-population-data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9</Pages>
  <Words>298</Words>
  <Characters>1845</Characters>
  <Application>Microsoft Office Word</Application>
  <DocSecurity>0</DocSecurity>
  <Lines>76</Lines>
  <Paragraphs>34</Paragraphs>
  <ScaleCrop>false</ScaleCrop>
  <Company/>
  <LinksUpToDate>false</LinksUpToDate>
  <CharactersWithSpaces>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eviakoe, Eyram (efkueviakoe)</dc:creator>
  <cp:keywords/>
  <dc:description/>
  <cp:lastModifiedBy>Kueviakoe, Eyram (efkueviakoe)</cp:lastModifiedBy>
  <cp:revision>91</cp:revision>
  <cp:lastPrinted>2024-03-29T22:18:00Z</cp:lastPrinted>
  <dcterms:created xsi:type="dcterms:W3CDTF">2024-03-16T03:50:00Z</dcterms:created>
  <dcterms:modified xsi:type="dcterms:W3CDTF">2024-03-29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e30ad1c-8dd9-4eb1-819f-e1f37a045461</vt:lpwstr>
  </property>
</Properties>
</file>